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68527" w14:textId="5069C7B6" w:rsidR="00B30DE0" w:rsidRPr="009807AD" w:rsidRDefault="00B30DE0" w:rsidP="00B30DE0">
      <w:pPr>
        <w:tabs>
          <w:tab w:val="right" w:pos="9639"/>
        </w:tabs>
        <w:spacing w:after="0"/>
        <w:rPr>
          <w:rFonts w:ascii="Arial" w:hAnsi="Arial" w:cs="Arial"/>
          <w:b/>
          <w:i/>
          <w:noProof/>
        </w:rPr>
      </w:pPr>
      <w:r w:rsidRPr="009807AD">
        <w:rPr>
          <w:rFonts w:ascii="Arial" w:hAnsi="Arial" w:cs="Arial"/>
          <w:b/>
          <w:noProof/>
        </w:rPr>
        <w:t>3GPP TSG-SA3 Meeting #11</w:t>
      </w:r>
      <w:r>
        <w:rPr>
          <w:rFonts w:ascii="Arial" w:hAnsi="Arial" w:cs="Arial"/>
          <w:b/>
          <w:noProof/>
        </w:rPr>
        <w:t>5Adhoc-e</w:t>
      </w:r>
      <w:r w:rsidRPr="009807AD">
        <w:rPr>
          <w:rFonts w:ascii="Arial" w:hAnsi="Arial" w:cs="Arial"/>
          <w:b/>
          <w:i/>
          <w:noProof/>
        </w:rPr>
        <w:tab/>
        <w:t>S3-</w:t>
      </w:r>
      <w:r w:rsidR="004C4BE6" w:rsidRPr="009807AD">
        <w:rPr>
          <w:rFonts w:ascii="Arial" w:hAnsi="Arial" w:cs="Arial"/>
          <w:b/>
          <w:i/>
          <w:noProof/>
        </w:rPr>
        <w:t>24</w:t>
      </w:r>
      <w:r w:rsidR="004C4BE6">
        <w:rPr>
          <w:rFonts w:ascii="Arial" w:hAnsi="Arial" w:cs="Arial"/>
          <w:b/>
          <w:i/>
          <w:noProof/>
        </w:rPr>
        <w:t>1263</w:t>
      </w:r>
      <w:ins w:id="0" w:author="Nokia1" w:date="2024-04-17T08:56:00Z">
        <w:r w:rsidR="00BE412C">
          <w:rPr>
            <w:rFonts w:ascii="Arial" w:hAnsi="Arial" w:cs="Arial"/>
            <w:b/>
            <w:i/>
            <w:noProof/>
          </w:rPr>
          <w:t>-r</w:t>
        </w:r>
      </w:ins>
      <w:ins w:id="1" w:author="Nokia2" w:date="2024-04-18T14:44:00Z">
        <w:r w:rsidR="005B7DFF">
          <w:rPr>
            <w:rFonts w:ascii="Arial" w:hAnsi="Arial" w:cs="Arial"/>
            <w:b/>
            <w:i/>
            <w:noProof/>
          </w:rPr>
          <w:t>5</w:t>
        </w:r>
      </w:ins>
      <w:ins w:id="2" w:author="Ericsson-r4" w:date="2024-04-18T14:41:00Z">
        <w:del w:id="3" w:author="Nokia2" w:date="2024-04-18T14:44:00Z">
          <w:r w:rsidR="00F91FD4" w:rsidDel="005B7DFF">
            <w:rPr>
              <w:rFonts w:ascii="Arial" w:hAnsi="Arial" w:cs="Arial"/>
              <w:b/>
              <w:i/>
              <w:noProof/>
            </w:rPr>
            <w:delText>4</w:delText>
          </w:r>
        </w:del>
      </w:ins>
      <w:ins w:id="4" w:author="Nokia1" w:date="2024-04-18T11:11:00Z">
        <w:del w:id="5" w:author="Ericsson-r4" w:date="2024-04-18T14:41:00Z">
          <w:r w:rsidR="00FB641A" w:rsidDel="00F91FD4">
            <w:rPr>
              <w:rFonts w:ascii="Arial" w:hAnsi="Arial" w:cs="Arial"/>
              <w:b/>
              <w:i/>
              <w:noProof/>
            </w:rPr>
            <w:delText>3</w:delText>
          </w:r>
        </w:del>
      </w:ins>
    </w:p>
    <w:p w14:paraId="372C0EFD" w14:textId="0616EFC0" w:rsidR="00C614F2" w:rsidRDefault="00B30DE0" w:rsidP="00B30DE0">
      <w:pPr>
        <w:keepNext/>
        <w:pBdr>
          <w:bottom w:val="single" w:sz="4" w:space="1" w:color="auto"/>
        </w:pBdr>
        <w:tabs>
          <w:tab w:val="right" w:pos="9639"/>
        </w:tabs>
        <w:outlineLvl w:val="0"/>
        <w:rPr>
          <w:rFonts w:ascii="Arial" w:hAnsi="Arial" w:cs="Arial"/>
          <w:b/>
          <w:bCs/>
        </w:rPr>
      </w:pPr>
      <w:r>
        <w:rPr>
          <w:rFonts w:ascii="Arial" w:hAnsi="Arial" w:cs="Arial"/>
          <w:b/>
          <w:bCs/>
        </w:rPr>
        <w:t>Online, 15</w:t>
      </w:r>
      <w:r w:rsidRPr="00AF37D9">
        <w:rPr>
          <w:rFonts w:ascii="Arial" w:hAnsi="Arial" w:cs="Arial"/>
          <w:b/>
          <w:bCs/>
          <w:vertAlign w:val="superscript"/>
        </w:rPr>
        <w:t>th</w:t>
      </w:r>
      <w:r>
        <w:rPr>
          <w:rFonts w:ascii="Arial" w:hAnsi="Arial" w:cs="Arial"/>
          <w:b/>
          <w:bCs/>
        </w:rPr>
        <w:t xml:space="preserve"> -19</w:t>
      </w:r>
      <w:r w:rsidRPr="00695DFD">
        <w:rPr>
          <w:rFonts w:ascii="Arial" w:hAnsi="Arial" w:cs="Arial"/>
          <w:b/>
          <w:bCs/>
          <w:vertAlign w:val="superscript"/>
        </w:rPr>
        <w:t>th</w:t>
      </w:r>
      <w:r>
        <w:rPr>
          <w:rFonts w:ascii="Arial" w:hAnsi="Arial" w:cs="Arial"/>
          <w:b/>
          <w:bCs/>
        </w:rPr>
        <w:t xml:space="preserve"> April</w:t>
      </w:r>
      <w:r w:rsidRPr="009807AD">
        <w:rPr>
          <w:rFonts w:ascii="Arial" w:hAnsi="Arial" w:cs="Arial"/>
          <w:b/>
          <w:bCs/>
        </w:rPr>
        <w:t xml:space="preserve"> 202</w:t>
      </w:r>
      <w:r>
        <w:rPr>
          <w:rFonts w:ascii="Arial" w:hAnsi="Arial" w:cs="Arial"/>
          <w:b/>
          <w:bCs/>
        </w:rPr>
        <w:t>4</w:t>
      </w:r>
    </w:p>
    <w:p w14:paraId="3047C718" w14:textId="233D337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4A6A9B">
        <w:rPr>
          <w:rFonts w:ascii="Arial" w:hAnsi="Arial"/>
          <w:b/>
          <w:lang w:val="en-US"/>
        </w:rPr>
        <w:t>, Nokia Shanghai Bell</w:t>
      </w:r>
    </w:p>
    <w:p w14:paraId="4CADACA0" w14:textId="6F021C43" w:rsidR="00C022E3" w:rsidRDefault="00C022E3">
      <w:pPr>
        <w:keepNext/>
        <w:tabs>
          <w:tab w:val="left" w:pos="2127"/>
        </w:tabs>
        <w:spacing w:after="0"/>
        <w:ind w:left="2126" w:hanging="2126"/>
        <w:outlineLvl w:val="0"/>
        <w:rPr>
          <w:rFonts w:ascii="Arial" w:hAnsi="Arial"/>
          <w:b/>
        </w:rPr>
      </w:pPr>
      <w:r>
        <w:rPr>
          <w:rFonts w:ascii="Arial" w:hAnsi="Arial" w:cs="Arial"/>
          <w:b/>
        </w:rPr>
        <w:t>Title:</w:t>
      </w:r>
      <w:r w:rsidR="00E97DC9">
        <w:rPr>
          <w:rFonts w:ascii="Arial" w:hAnsi="Arial" w:cs="Arial"/>
          <w:b/>
        </w:rPr>
        <w:tab/>
        <w:t xml:space="preserve">KI </w:t>
      </w:r>
      <w:r w:rsidR="00CD3C97" w:rsidRPr="00CD3C97">
        <w:rPr>
          <w:rFonts w:ascii="Arial" w:hAnsi="Arial" w:cs="Arial"/>
          <w:b/>
        </w:rPr>
        <w:t>Security</w:t>
      </w:r>
      <w:r w:rsidR="004770B8">
        <w:rPr>
          <w:rFonts w:ascii="Arial" w:hAnsi="Arial" w:cs="Arial"/>
          <w:b/>
        </w:rPr>
        <w:t xml:space="preserve"> </w:t>
      </w:r>
      <w:commentRangeStart w:id="6"/>
      <w:r w:rsidR="004770B8" w:rsidRPr="00C00401">
        <w:rPr>
          <w:rFonts w:ascii="Arial" w:hAnsi="Arial" w:cs="Arial"/>
          <w:b/>
        </w:rPr>
        <w:t>and privacy</w:t>
      </w:r>
      <w:r w:rsidR="004770B8">
        <w:rPr>
          <w:rFonts w:ascii="Arial" w:hAnsi="Arial" w:cs="Arial"/>
          <w:b/>
        </w:rPr>
        <w:t xml:space="preserve"> </w:t>
      </w:r>
      <w:commentRangeEnd w:id="6"/>
      <w:r w:rsidR="00F15BAF">
        <w:rPr>
          <w:rStyle w:val="CommentReference"/>
        </w:rPr>
        <w:commentReference w:id="6"/>
      </w:r>
      <w:r w:rsidR="00CD3C97" w:rsidRPr="00CD3C97">
        <w:rPr>
          <w:rFonts w:ascii="Arial" w:hAnsi="Arial" w:cs="Arial"/>
          <w:b/>
        </w:rPr>
        <w:t>aspects</w:t>
      </w:r>
      <w:r w:rsidR="004770B8">
        <w:rPr>
          <w:rFonts w:ascii="Arial" w:hAnsi="Arial" w:cs="Arial"/>
          <w:b/>
        </w:rPr>
        <w:t xml:space="preserve"> of collection </w:t>
      </w:r>
      <w:r w:rsidR="00934024">
        <w:rPr>
          <w:rFonts w:ascii="Arial" w:hAnsi="Arial" w:cs="Arial"/>
          <w:b/>
        </w:rPr>
        <w:t>energy consumption information</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5802512E"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B30DE0">
        <w:rPr>
          <w:rFonts w:ascii="Arial" w:hAnsi="Arial"/>
          <w:b/>
        </w:rPr>
        <w:t>1</w:t>
      </w:r>
      <w:r w:rsidR="00B10F3F">
        <w:rPr>
          <w:rFonts w:ascii="Arial" w:hAnsi="Arial"/>
          <w:b/>
        </w:rPr>
        <w:t>6</w:t>
      </w:r>
    </w:p>
    <w:p w14:paraId="1927D992" w14:textId="77777777" w:rsidR="00C022E3" w:rsidRDefault="00C022E3">
      <w:pPr>
        <w:pStyle w:val="Heading1"/>
      </w:pPr>
      <w:r>
        <w:t>1</w:t>
      </w:r>
      <w:r>
        <w:tab/>
        <w:t xml:space="preserve">Decision/action </w:t>
      </w:r>
      <w:proofErr w:type="gramStart"/>
      <w:r>
        <w:t>requested</w:t>
      </w:r>
      <w:proofErr w:type="gramEnd"/>
    </w:p>
    <w:p w14:paraId="28D2780D" w14:textId="416F1E0B"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r w:rsidR="00B30DE0">
        <w:rPr>
          <w:b/>
          <w:i/>
        </w:rPr>
        <w:t>K</w:t>
      </w:r>
      <w:r w:rsidR="00CD3C97">
        <w:rPr>
          <w:b/>
          <w:i/>
        </w:rPr>
        <w:t>ey Issue</w:t>
      </w:r>
    </w:p>
    <w:p w14:paraId="2D54658A" w14:textId="77777777" w:rsidR="00C022E3" w:rsidRDefault="00C022E3">
      <w:pPr>
        <w:pStyle w:val="Heading1"/>
      </w:pPr>
      <w:r>
        <w:t>2</w:t>
      </w:r>
      <w:r>
        <w:tab/>
        <w:t>References</w:t>
      </w:r>
    </w:p>
    <w:p w14:paraId="19C8184E" w14:textId="204F8573" w:rsidR="009A7091" w:rsidRPr="00FC018F" w:rsidRDefault="009A7091" w:rsidP="00FC018F">
      <w:pPr>
        <w:pStyle w:val="EX"/>
        <w:ind w:left="0" w:firstLine="0"/>
        <w:rPr>
          <w:b/>
          <w:lang w:eastAsia="zh-CN"/>
        </w:rPr>
      </w:pPr>
      <w:r>
        <w:rPr>
          <w:lang w:eastAsia="zh-CN"/>
        </w:rPr>
        <w:t>[</w:t>
      </w:r>
      <w:r w:rsidR="00FC018F">
        <w:rPr>
          <w:lang w:eastAsia="zh-CN"/>
        </w:rPr>
        <w:t>1</w:t>
      </w:r>
      <w:r>
        <w:rPr>
          <w:lang w:eastAsia="zh-CN"/>
        </w:rPr>
        <w:t>] 3GPP TR 33</w:t>
      </w:r>
      <w:r w:rsidRPr="00FC018F">
        <w:rPr>
          <w:iCs/>
        </w:rPr>
        <w:t>.</w:t>
      </w:r>
      <w:r w:rsidR="00FC018F" w:rsidRPr="00FC018F">
        <w:rPr>
          <w:iCs/>
        </w:rPr>
        <w:t>766</w:t>
      </w:r>
      <w:r w:rsidRPr="00FC018F">
        <w:rPr>
          <w:iCs/>
        </w:rPr>
        <w:t>: "</w:t>
      </w:r>
      <w:r w:rsidR="00FC018F" w:rsidRPr="00FC018F">
        <w:rPr>
          <w:iCs/>
        </w:rPr>
        <w:t>Study on security aspects of energy savings in 5G</w:t>
      </w:r>
      <w:r w:rsidRPr="00FC018F">
        <w:rPr>
          <w:iCs/>
        </w:rPr>
        <w:t>"</w:t>
      </w:r>
    </w:p>
    <w:p w14:paraId="74F3C50C" w14:textId="77777777" w:rsidR="00C022E3" w:rsidRDefault="00C022E3">
      <w:pPr>
        <w:pStyle w:val="Heading1"/>
      </w:pPr>
      <w:r>
        <w:t>3</w:t>
      </w:r>
      <w:r>
        <w:tab/>
        <w:t>Rationale</w:t>
      </w:r>
    </w:p>
    <w:p w14:paraId="46DB480F" w14:textId="520C358C" w:rsidR="004E4C78" w:rsidRPr="004E4C78" w:rsidRDefault="004542CC" w:rsidP="004E4C78">
      <w:pPr>
        <w:rPr>
          <w:iCs/>
        </w:rPr>
      </w:pPr>
      <w:r>
        <w:rPr>
          <w:iCs/>
        </w:rPr>
        <w:t xml:space="preserve">This pCR introduces </w:t>
      </w:r>
      <w:r w:rsidR="00B30DE0">
        <w:rPr>
          <w:iCs/>
        </w:rPr>
        <w:t xml:space="preserve">a new Key Issue for the study </w:t>
      </w:r>
      <w:r w:rsidR="004770B8">
        <w:rPr>
          <w:iCs/>
        </w:rPr>
        <w:t>TR 33.766</w:t>
      </w:r>
      <w:r w:rsidR="00FC018F">
        <w:rPr>
          <w:iCs/>
        </w:rPr>
        <w:t xml:space="preserve"> [1]</w:t>
      </w:r>
      <w:r w:rsidR="004770B8">
        <w:rPr>
          <w:iCs/>
        </w:rPr>
        <w:t>.</w:t>
      </w:r>
    </w:p>
    <w:p w14:paraId="2CC1E856" w14:textId="04D05408" w:rsidR="00D60873" w:rsidRPr="00D60873" w:rsidRDefault="00C022E3" w:rsidP="00FC018F">
      <w:pPr>
        <w:pStyle w:val="Heading1"/>
      </w:pPr>
      <w:r>
        <w:t>4</w:t>
      </w:r>
      <w:r>
        <w:tab/>
        <w:t xml:space="preserve">Detailed </w:t>
      </w:r>
      <w:proofErr w:type="gramStart"/>
      <w:r>
        <w:t>proposal</w:t>
      </w:r>
      <w:proofErr w:type="gramEnd"/>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51FC1BB3" w14:textId="77777777" w:rsidR="00FC018F" w:rsidRPr="004D3578" w:rsidRDefault="00FC018F" w:rsidP="00FC018F">
      <w:pPr>
        <w:pStyle w:val="Heading1"/>
      </w:pPr>
      <w:bookmarkStart w:id="7" w:name="_Toc155687110"/>
      <w:r w:rsidRPr="004D3578">
        <w:t>2</w:t>
      </w:r>
      <w:r w:rsidRPr="004D3578">
        <w:tab/>
        <w:t>References</w:t>
      </w:r>
      <w:bookmarkEnd w:id="7"/>
    </w:p>
    <w:p w14:paraId="4FBF9005" w14:textId="77777777" w:rsidR="00FC018F" w:rsidRPr="004D3578" w:rsidRDefault="00FC018F" w:rsidP="00FC018F">
      <w:r w:rsidRPr="004D3578">
        <w:t>The following documents contain provisions which, through reference in this text, constitute provisions of the present document.</w:t>
      </w:r>
    </w:p>
    <w:p w14:paraId="03050289" w14:textId="77777777" w:rsidR="00FC018F" w:rsidRPr="004D3578" w:rsidRDefault="00FC018F" w:rsidP="00FC018F">
      <w:pPr>
        <w:pStyle w:val="B1"/>
      </w:pPr>
      <w:r>
        <w:t>-</w:t>
      </w:r>
      <w:r>
        <w:tab/>
      </w:r>
      <w:r w:rsidRPr="004D3578">
        <w:t>References are either specific (identified by date of publication, edition number, version number, etc.) or non</w:t>
      </w:r>
      <w:r w:rsidRPr="004D3578">
        <w:noBreakHyphen/>
        <w:t>specific.</w:t>
      </w:r>
    </w:p>
    <w:p w14:paraId="723EF8C4" w14:textId="77777777" w:rsidR="00FC018F" w:rsidRPr="004D3578" w:rsidRDefault="00FC018F" w:rsidP="00FC018F">
      <w:pPr>
        <w:pStyle w:val="B1"/>
      </w:pPr>
      <w:r>
        <w:t>-</w:t>
      </w:r>
      <w:r>
        <w:tab/>
      </w:r>
      <w:r w:rsidRPr="004D3578">
        <w:t>For a specific reference, subsequent revisions do not apply.</w:t>
      </w:r>
    </w:p>
    <w:p w14:paraId="74DA5D7B" w14:textId="77777777" w:rsidR="00FC018F" w:rsidRPr="004D3578" w:rsidRDefault="00FC018F" w:rsidP="00FC018F">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8412633" w14:textId="77777777" w:rsidR="00FC018F" w:rsidRPr="004F5D07" w:rsidRDefault="00FC018F" w:rsidP="00FC018F">
      <w:pPr>
        <w:pStyle w:val="EX"/>
      </w:pPr>
      <w:r w:rsidRPr="004D3578">
        <w:t>[1]</w:t>
      </w:r>
      <w:r w:rsidRPr="004D3578">
        <w:tab/>
        <w:t>3GPP TR 21.905: "Vocabulary for 3GPP Specifications".</w:t>
      </w:r>
    </w:p>
    <w:p w14:paraId="364BB75D" w14:textId="77777777" w:rsidR="00A156E7" w:rsidRPr="00FC018F" w:rsidRDefault="00A156E7" w:rsidP="00A156E7">
      <w:pPr>
        <w:pStyle w:val="NormalWeb"/>
        <w:keepLines/>
        <w:ind w:left="1702" w:hanging="1418"/>
        <w:rPr>
          <w:ins w:id="8" w:author="Nokia" w:date="2024-04-07T23:29:00Z"/>
          <w:sz w:val="20"/>
          <w:szCs w:val="20"/>
        </w:rPr>
      </w:pPr>
      <w:ins w:id="9" w:author="Nokia" w:date="2024-04-07T23:29:00Z">
        <w:r>
          <w:rPr>
            <w:rFonts w:eastAsia="DengXian"/>
            <w:sz w:val="20"/>
            <w:szCs w:val="20"/>
            <w:lang w:val="en-US" w:eastAsia="zh-CN" w:bidi="ar"/>
          </w:rPr>
          <w:t>[2]</w:t>
        </w:r>
        <w:r>
          <w:rPr>
            <w:rFonts w:eastAsia="DengXian"/>
            <w:sz w:val="20"/>
            <w:szCs w:val="20"/>
            <w:lang w:val="en-US" w:eastAsia="zh-CN" w:bidi="ar"/>
          </w:rPr>
          <w:tab/>
          <w:t>3GPP TR 23.700-66</w:t>
        </w:r>
        <w:r w:rsidRPr="00FC018F">
          <w:rPr>
            <w:rFonts w:eastAsia="DengXian"/>
            <w:sz w:val="20"/>
            <w:szCs w:val="20"/>
            <w:lang w:val="en-US" w:eastAsia="zh-CN" w:bidi="ar"/>
          </w:rPr>
          <w:t xml:space="preserve">: </w:t>
        </w:r>
        <w:r w:rsidRPr="00FC018F">
          <w:rPr>
            <w:sz w:val="20"/>
            <w:szCs w:val="20"/>
          </w:rPr>
          <w:t>"Study on Energy Efficiency and Energy Saving"</w:t>
        </w:r>
      </w:ins>
    </w:p>
    <w:p w14:paraId="5FC246DA" w14:textId="74604DF8" w:rsidR="00FC018F" w:rsidRPr="004D3578" w:rsidRDefault="00FC018F" w:rsidP="00FC018F">
      <w:pPr>
        <w:pStyle w:val="EX"/>
      </w:pPr>
      <w:r w:rsidRPr="004D3578">
        <w:t>[x]</w:t>
      </w:r>
      <w:r w:rsidRPr="004D3578">
        <w:tab/>
        <w:t>&lt;doctype&gt; &lt;#</w:t>
      </w:r>
      <w:proofErr w:type="gramStart"/>
      <w:r w:rsidRPr="004D3578">
        <w:t>&gt;[</w:t>
      </w:r>
      <w:proofErr w:type="gramEnd"/>
      <w:r w:rsidRPr="004D3578">
        <w:t> ([up to and including]{yyyy[-mm]|V&lt;a[.b[.c]]&gt;}[onwards])]: "&lt;Title&gt;".</w:t>
      </w:r>
    </w:p>
    <w:p w14:paraId="3C493859" w14:textId="6FD5907D" w:rsidR="00FC018F" w:rsidRPr="00FC018F" w:rsidRDefault="00FC018F" w:rsidP="00FC018F">
      <w:pPr>
        <w:jc w:val="center"/>
        <w:rPr>
          <w:b/>
          <w:sz w:val="44"/>
          <w:szCs w:val="44"/>
        </w:rPr>
      </w:pPr>
      <w:r>
        <w:rPr>
          <w:b/>
          <w:sz w:val="44"/>
          <w:szCs w:val="44"/>
        </w:rPr>
        <w:t xml:space="preserve">**** </w:t>
      </w:r>
      <w:r>
        <w:rPr>
          <w:bCs/>
          <w:sz w:val="44"/>
          <w:szCs w:val="44"/>
        </w:rPr>
        <w:t xml:space="preserve">NEXT </w:t>
      </w:r>
      <w:r>
        <w:rPr>
          <w:sz w:val="44"/>
          <w:szCs w:val="44"/>
        </w:rPr>
        <w:t>CHANGE</w:t>
      </w:r>
      <w:r>
        <w:rPr>
          <w:b/>
          <w:sz w:val="44"/>
          <w:szCs w:val="44"/>
        </w:rPr>
        <w:t xml:space="preserve"> ****</w:t>
      </w:r>
    </w:p>
    <w:p w14:paraId="5BD3A781" w14:textId="096DD7AC" w:rsidR="00142D95" w:rsidRDefault="00142D95" w:rsidP="00142D95">
      <w:pPr>
        <w:pStyle w:val="Heading2"/>
        <w:rPr>
          <w:ins w:id="10" w:author="Nokia" w:date="2024-04-07T23:29:00Z"/>
        </w:rPr>
      </w:pPr>
      <w:bookmarkStart w:id="11" w:name="_Toc513475452"/>
      <w:bookmarkStart w:id="12" w:name="_Toc48930869"/>
      <w:bookmarkStart w:id="13" w:name="_Toc49376118"/>
      <w:bookmarkStart w:id="14" w:name="_Toc56501632"/>
      <w:bookmarkStart w:id="15" w:name="_Toc95076617"/>
      <w:bookmarkStart w:id="16" w:name="_Toc106618436"/>
      <w:bookmarkStart w:id="17" w:name="_Toc160205805"/>
      <w:ins w:id="18" w:author="Nokia" w:date="2024-04-07T23:29:00Z">
        <w:r>
          <w:rPr>
            <w:highlight w:val="yellow"/>
          </w:rPr>
          <w:t>5</w:t>
        </w:r>
        <w:r w:rsidRPr="00B30DE0">
          <w:rPr>
            <w:highlight w:val="yellow"/>
          </w:rPr>
          <w:t>.Y</w:t>
        </w:r>
        <w:r>
          <w:tab/>
          <w:t xml:space="preserve">Key Issue #Y: </w:t>
        </w:r>
        <w:bookmarkEnd w:id="11"/>
        <w:bookmarkEnd w:id="12"/>
        <w:bookmarkEnd w:id="13"/>
        <w:bookmarkEnd w:id="14"/>
        <w:bookmarkEnd w:id="15"/>
        <w:bookmarkEnd w:id="16"/>
        <w:bookmarkEnd w:id="17"/>
        <w:r w:rsidRPr="00CD3C97">
          <w:t xml:space="preserve">Security </w:t>
        </w:r>
        <w:commentRangeStart w:id="19"/>
        <w:del w:id="20" w:author="Nokia1" w:date="2024-04-18T11:04:00Z">
          <w:r w:rsidRPr="00F15BAF" w:rsidDel="00C00401">
            <w:rPr>
              <w:strike/>
              <w:rPrChange w:id="21" w:author="Huawei" w:date="2024-04-17T13:23:00Z">
                <w:rPr/>
              </w:rPrChange>
            </w:rPr>
            <w:delText>and privacy</w:delText>
          </w:r>
          <w:r w:rsidDel="00C00401">
            <w:delText xml:space="preserve"> </w:delText>
          </w:r>
        </w:del>
      </w:ins>
      <w:commentRangeEnd w:id="19"/>
      <w:del w:id="22" w:author="Nokia1" w:date="2024-04-18T11:04:00Z">
        <w:r w:rsidR="00F15BAF" w:rsidDel="00C00401">
          <w:rPr>
            <w:rStyle w:val="CommentReference"/>
            <w:rFonts w:ascii="Times New Roman" w:hAnsi="Times New Roman"/>
          </w:rPr>
          <w:commentReference w:id="19"/>
        </w:r>
      </w:del>
      <w:ins w:id="23" w:author="Nokia" w:date="2024-04-07T23:29:00Z">
        <w:r w:rsidRPr="00CD3C97">
          <w:t>aspects of</w:t>
        </w:r>
        <w:r>
          <w:t xml:space="preserve"> collecting energy </w:t>
        </w:r>
      </w:ins>
      <w:ins w:id="24" w:author="Nokia" w:date="2024-04-08T11:04:00Z">
        <w:r w:rsidR="009B4AFC">
          <w:t>related</w:t>
        </w:r>
      </w:ins>
      <w:ins w:id="25" w:author="Nokia" w:date="2024-04-07T23:29:00Z">
        <w:r>
          <w:t xml:space="preserve"> information</w:t>
        </w:r>
        <w:r w:rsidRPr="00127198">
          <w:t>.</w:t>
        </w:r>
      </w:ins>
    </w:p>
    <w:p w14:paraId="61CDF400" w14:textId="77777777" w:rsidR="00142D95" w:rsidRDefault="00142D95" w:rsidP="00142D95">
      <w:pPr>
        <w:pStyle w:val="Heading3"/>
        <w:rPr>
          <w:ins w:id="26" w:author="Nokia" w:date="2024-04-07T23:29:00Z"/>
        </w:rPr>
      </w:pPr>
      <w:bookmarkStart w:id="27" w:name="_Toc513475453"/>
      <w:bookmarkStart w:id="28" w:name="_Toc48930870"/>
      <w:bookmarkStart w:id="29" w:name="_Toc49376119"/>
      <w:bookmarkStart w:id="30" w:name="_Toc56501633"/>
      <w:bookmarkStart w:id="31" w:name="_Toc95076618"/>
      <w:bookmarkStart w:id="32" w:name="_Toc106618437"/>
      <w:bookmarkStart w:id="33" w:name="_Toc160205806"/>
      <w:ins w:id="34" w:author="Nokia" w:date="2024-04-07T23:29:00Z">
        <w:r>
          <w:rPr>
            <w:highlight w:val="yellow"/>
          </w:rPr>
          <w:t>5</w:t>
        </w:r>
        <w:r w:rsidRPr="00B30DE0">
          <w:rPr>
            <w:highlight w:val="yellow"/>
          </w:rPr>
          <w:t>.Y</w:t>
        </w:r>
        <w:r>
          <w:t>.1</w:t>
        </w:r>
        <w:r>
          <w:tab/>
        </w:r>
        <w:bookmarkEnd w:id="27"/>
        <w:bookmarkEnd w:id="28"/>
        <w:bookmarkEnd w:id="29"/>
        <w:bookmarkEnd w:id="30"/>
        <w:bookmarkEnd w:id="31"/>
        <w:bookmarkEnd w:id="32"/>
        <w:bookmarkEnd w:id="33"/>
        <w:r>
          <w:t>Key issue details</w:t>
        </w:r>
      </w:ins>
    </w:p>
    <w:p w14:paraId="4FBD39D3" w14:textId="77777777" w:rsidR="00EE4857" w:rsidRDefault="00142D95" w:rsidP="00142D95">
      <w:pPr>
        <w:jc w:val="both"/>
        <w:rPr>
          <w:ins w:id="35" w:author="Ericsson-r4" w:date="2024-04-18T14:42:00Z"/>
        </w:rPr>
      </w:pPr>
      <w:ins w:id="36" w:author="Nokia" w:date="2024-04-07T23:29:00Z">
        <w:r>
          <w:t xml:space="preserve">TR 23.700-66 [2] studies the collection of energy related information for potential exposure. </w:t>
        </w:r>
      </w:ins>
    </w:p>
    <w:p w14:paraId="351692AC" w14:textId="0FE743EA" w:rsidR="00142D95" w:rsidRDefault="00142D95" w:rsidP="00142D95">
      <w:pPr>
        <w:jc w:val="both"/>
        <w:rPr>
          <w:ins w:id="37" w:author="Nokia" w:date="2024-04-07T23:29:00Z"/>
        </w:rPr>
      </w:pPr>
      <w:ins w:id="38" w:author="Nokia" w:date="2024-04-07T23:29:00Z">
        <w:del w:id="39" w:author="Ericsson-r4" w:date="2024-04-18T14:41:00Z">
          <w:r w:rsidDel="00EE4857">
            <w:lastRenderedPageBreak/>
            <w:delText xml:space="preserve">The information is collected </w:delText>
          </w:r>
        </w:del>
      </w:ins>
      <w:ins w:id="40" w:author="Nokia1" w:date="2024-04-17T10:09:00Z">
        <w:del w:id="41" w:author="Ericsson-r4" w:date="2024-04-18T14:41:00Z">
          <w:r w:rsidR="007E7AF2" w:rsidDel="00EE4857">
            <w:delText>by</w:delText>
          </w:r>
        </w:del>
      </w:ins>
      <w:ins w:id="42" w:author="Nokia1" w:date="2024-04-17T10:08:00Z">
        <w:del w:id="43" w:author="Ericsson-r4" w:date="2024-04-18T14:41:00Z">
          <w:r w:rsidR="007E7AF2" w:rsidDel="00EE4857">
            <w:delText xml:space="preserve"> </w:delText>
          </w:r>
        </w:del>
      </w:ins>
      <w:ins w:id="44" w:author="Nokia" w:date="2024-04-07T23:29:00Z">
        <w:del w:id="45" w:author="Nokia1" w:date="2024-04-17T10:08:00Z">
          <w:r w:rsidDel="007E7AF2">
            <w:delText xml:space="preserve">at different source, e.g. OAM, NF and 3’rd party application, all collected at </w:delText>
          </w:r>
        </w:del>
        <w:del w:id="46" w:author="Ericsson-r4" w:date="2024-04-18T14:42:00Z">
          <w:r w:rsidDel="00EE4857">
            <w:delText xml:space="preserve">a centralised function in the core network. </w:delText>
          </w:r>
        </w:del>
        <w:r w:rsidRPr="00C00401">
          <w:t>The</w:t>
        </w:r>
      </w:ins>
      <w:ins w:id="47" w:author="Nokia2" w:date="2024-04-18T14:42:00Z">
        <w:r w:rsidR="00142D77">
          <w:t xml:space="preserve"> </w:t>
        </w:r>
      </w:ins>
      <w:ins w:id="48" w:author="Nokia" w:date="2024-04-07T23:29:00Z">
        <w:del w:id="49" w:author="Nokia2" w:date="2024-04-18T14:42:00Z">
          <w:r w:rsidRPr="00C00401" w:rsidDel="00142D77">
            <w:delText xml:space="preserve"> </w:delText>
          </w:r>
          <w:commentRangeStart w:id="50"/>
          <w:r w:rsidRPr="00C00401" w:rsidDel="00142D77">
            <w:delText>authenticity</w:delText>
          </w:r>
        </w:del>
      </w:ins>
      <w:commentRangeEnd w:id="50"/>
      <w:del w:id="51" w:author="Nokia2" w:date="2024-04-18T14:42:00Z">
        <w:r w:rsidR="00F15BAF" w:rsidRPr="00C00401" w:rsidDel="00142D77">
          <w:rPr>
            <w:rStyle w:val="CommentReference"/>
          </w:rPr>
          <w:commentReference w:id="50"/>
        </w:r>
      </w:del>
      <w:ins w:id="52" w:author="Nokia" w:date="2024-04-07T23:29:00Z">
        <w:del w:id="53" w:author="Nokia2" w:date="2024-04-18T14:42:00Z">
          <w:r w:rsidRPr="00C00401" w:rsidDel="00142D77">
            <w:delText>,</w:delText>
          </w:r>
        </w:del>
      </w:ins>
      <w:ins w:id="54" w:author="Nokia1" w:date="2024-04-18T11:03:00Z">
        <w:del w:id="55" w:author="Nokia2" w:date="2024-04-18T14:42:00Z">
          <w:r w:rsidR="00C00401" w:rsidRPr="00C00401" w:rsidDel="00142D77">
            <w:rPr>
              <w:rPrChange w:id="56" w:author="Nokia1" w:date="2024-04-18T11:03:00Z">
                <w:rPr>
                  <w:strike/>
                </w:rPr>
              </w:rPrChange>
            </w:rPr>
            <w:delText>y</w:delText>
          </w:r>
        </w:del>
      </w:ins>
      <w:ins w:id="57" w:author="Nokia2" w:date="2024-04-18T14:42:00Z">
        <w:r w:rsidR="00142D77">
          <w:t>integrity</w:t>
        </w:r>
      </w:ins>
      <w:ins w:id="58" w:author="Nokia1" w:date="2024-04-18T11:03:00Z">
        <w:r w:rsidR="00C00401" w:rsidRPr="00C00401">
          <w:rPr>
            <w:rPrChange w:id="59" w:author="Nokia1" w:date="2024-04-18T11:03:00Z">
              <w:rPr>
                <w:strike/>
              </w:rPr>
            </w:rPrChange>
          </w:rPr>
          <w:t xml:space="preserve"> and</w:t>
        </w:r>
      </w:ins>
      <w:ins w:id="60" w:author="Nokia" w:date="2024-04-07T23:29:00Z">
        <w:r w:rsidRPr="00C00401">
          <w:t xml:space="preserve"> </w:t>
        </w:r>
        <w:r>
          <w:t xml:space="preserve">confidentiality </w:t>
        </w:r>
        <w:del w:id="61" w:author="Nokia1" w:date="2024-04-18T11:03:00Z">
          <w:r w:rsidDel="00C00401">
            <w:delText xml:space="preserve">and </w:delText>
          </w:r>
          <w:commentRangeStart w:id="62"/>
          <w:r w:rsidRPr="00F15BAF" w:rsidDel="00C00401">
            <w:rPr>
              <w:strike/>
              <w:rPrChange w:id="63" w:author="Huawei" w:date="2024-04-17T13:29:00Z">
                <w:rPr/>
              </w:rPrChange>
            </w:rPr>
            <w:delText>correctness</w:delText>
          </w:r>
          <w:r w:rsidDel="00C00401">
            <w:delText xml:space="preserve"> </w:delText>
          </w:r>
        </w:del>
      </w:ins>
      <w:commentRangeEnd w:id="62"/>
      <w:del w:id="64" w:author="Nokia1" w:date="2024-04-18T11:03:00Z">
        <w:r w:rsidR="00F15BAF" w:rsidDel="00C00401">
          <w:rPr>
            <w:rStyle w:val="CommentReference"/>
          </w:rPr>
          <w:commentReference w:id="62"/>
        </w:r>
      </w:del>
      <w:ins w:id="65" w:author="Nokia" w:date="2024-04-07T23:29:00Z">
        <w:r>
          <w:t>of the data collected is of importance to produce correct analytics metrics.</w:t>
        </w:r>
      </w:ins>
    </w:p>
    <w:p w14:paraId="3E058ED3" w14:textId="0D9F7BB2" w:rsidR="00142D95" w:rsidRPr="001E226F" w:rsidRDefault="00142D95" w:rsidP="00142D95">
      <w:pPr>
        <w:jc w:val="both"/>
        <w:rPr>
          <w:ins w:id="66" w:author="Nokia" w:date="2024-04-07T23:29:00Z"/>
          <w:strike/>
          <w:rPrChange w:id="67" w:author="Imran Saleem" w:date="2024-04-17T12:21:00Z">
            <w:rPr>
              <w:ins w:id="68" w:author="Nokia" w:date="2024-04-07T23:29:00Z"/>
            </w:rPr>
          </w:rPrChange>
        </w:rPr>
      </w:pPr>
      <w:ins w:id="69" w:author="Nokia" w:date="2024-04-07T23:29:00Z">
        <w:r>
          <w:t>Another aspect of collecting energy related information is the granularity at which it’s collected.</w:t>
        </w:r>
      </w:ins>
      <w:ins w:id="70" w:author="Nokia1" w:date="2024-04-17T10:25:00Z">
        <w:r w:rsidR="00A73054">
          <w:t xml:space="preserve"> Further information on the gra</w:t>
        </w:r>
      </w:ins>
      <w:ins w:id="71" w:author="Nokia1" w:date="2024-04-17T10:26:00Z">
        <w:r w:rsidR="00A73054">
          <w:t>nularities can be found in</w:t>
        </w:r>
      </w:ins>
      <w:ins w:id="72" w:author="Nokia" w:date="2024-04-07T23:29:00Z">
        <w:r>
          <w:t xml:space="preserve"> TR 23.700-66 [2] </w:t>
        </w:r>
        <w:del w:id="73" w:author="Nokia1" w:date="2024-04-17T10:25:00Z">
          <w:r w:rsidDel="00A73054">
            <w:delText>studies different granularities</w:delText>
          </w:r>
        </w:del>
        <w:del w:id="74" w:author="Nokia1" w:date="2024-04-17T10:24:00Z">
          <w:r w:rsidDel="00A73054">
            <w:delText>, e.g. UE level, Slice, NF, PDU, gNB etc</w:delText>
          </w:r>
        </w:del>
        <w:r>
          <w:t xml:space="preserve">. </w:t>
        </w:r>
        <w:commentRangeStart w:id="75"/>
        <w:del w:id="76" w:author="Nokia1" w:date="2024-04-18T11:04:00Z">
          <w:r w:rsidRPr="001E226F" w:rsidDel="00C00401">
            <w:rPr>
              <w:strike/>
              <w:rPrChange w:id="77" w:author="Imran Saleem" w:date="2024-04-17T12:21:00Z">
                <w:rPr/>
              </w:rPrChange>
            </w:rPr>
            <w:delText xml:space="preserve">The </w:delText>
          </w:r>
        </w:del>
        <w:del w:id="78" w:author="Nokia1" w:date="2024-04-17T10:26:00Z">
          <w:r w:rsidRPr="001E226F" w:rsidDel="00A73054">
            <w:rPr>
              <w:strike/>
              <w:rPrChange w:id="79" w:author="Imran Saleem" w:date="2024-04-17T12:21:00Z">
                <w:rPr/>
              </w:rPrChange>
            </w:rPr>
            <w:delText xml:space="preserve">different </w:delText>
          </w:r>
        </w:del>
        <w:del w:id="80" w:author="Nokia1" w:date="2024-04-18T11:04:00Z">
          <w:r w:rsidRPr="001E226F" w:rsidDel="00C00401">
            <w:rPr>
              <w:strike/>
              <w:rPrChange w:id="81" w:author="Imran Saleem" w:date="2024-04-17T12:21:00Z">
                <w:rPr/>
              </w:rPrChange>
            </w:rPr>
            <w:delText xml:space="preserve">sources produce assets which is sensitive to different actors in the ecosystem, i.e. the UE level </w:delText>
          </w:r>
        </w:del>
      </w:ins>
      <w:ins w:id="82" w:author="Nokia" w:date="2024-04-08T11:06:00Z">
        <w:del w:id="83" w:author="Nokia1" w:date="2024-04-18T11:04:00Z">
          <w:r w:rsidR="009B4AFC" w:rsidRPr="001E226F" w:rsidDel="00C00401">
            <w:rPr>
              <w:strike/>
              <w:rPrChange w:id="84" w:author="Imran Saleem" w:date="2024-04-17T12:21:00Z">
                <w:rPr/>
              </w:rPrChange>
            </w:rPr>
            <w:delText xml:space="preserve">energy related information </w:delText>
          </w:r>
        </w:del>
      </w:ins>
      <w:ins w:id="85" w:author="Nokia" w:date="2024-04-07T23:29:00Z">
        <w:del w:id="86" w:author="Nokia1" w:date="2024-04-18T11:04:00Z">
          <w:r w:rsidRPr="001E226F" w:rsidDel="00C00401">
            <w:rPr>
              <w:strike/>
              <w:rPrChange w:id="87" w:author="Imran Saleem" w:date="2024-04-17T12:21:00Z">
                <w:rPr/>
              </w:rPrChange>
            </w:rPr>
            <w:delText>is sensitive to the owner of the UE and the gNB, NF energy related information is sensitive to the MNO. Therefore, it’s important that the data is kept confidential when collected at the source.</w:delText>
          </w:r>
        </w:del>
      </w:ins>
      <w:commentRangeEnd w:id="75"/>
      <w:del w:id="88" w:author="Nokia1" w:date="2024-04-18T11:04:00Z">
        <w:r w:rsidR="00F15BAF" w:rsidDel="00C00401">
          <w:rPr>
            <w:rStyle w:val="CommentReference"/>
          </w:rPr>
          <w:commentReference w:id="75"/>
        </w:r>
      </w:del>
    </w:p>
    <w:p w14:paraId="76451349" w14:textId="58D5A254" w:rsidR="00142D95" w:rsidRDefault="00142D95" w:rsidP="00142D95">
      <w:pPr>
        <w:jc w:val="both"/>
        <w:rPr>
          <w:ins w:id="89" w:author="Nokia1" w:date="2024-04-17T10:27:00Z"/>
        </w:rPr>
      </w:pPr>
      <w:ins w:id="90" w:author="Nokia" w:date="2024-04-07T23:29:00Z">
        <w:r>
          <w:t xml:space="preserve">The key issue aims to address the security </w:t>
        </w:r>
        <w:commentRangeStart w:id="91"/>
        <w:del w:id="92" w:author="Nokia1" w:date="2024-04-18T11:07:00Z">
          <w:r w:rsidRPr="000F4097" w:rsidDel="00C00401">
            <w:rPr>
              <w:strike/>
              <w:rPrChange w:id="93" w:author="Imran Saleem" w:date="2024-04-17T12:43:00Z">
                <w:rPr/>
              </w:rPrChange>
            </w:rPr>
            <w:delText>and privacy</w:delText>
          </w:r>
          <w:r w:rsidDel="00C00401">
            <w:delText xml:space="preserve"> </w:delText>
          </w:r>
        </w:del>
      </w:ins>
      <w:commentRangeEnd w:id="91"/>
      <w:r w:rsidR="00F15BAF">
        <w:rPr>
          <w:rStyle w:val="CommentReference"/>
        </w:rPr>
        <w:commentReference w:id="91"/>
      </w:r>
      <w:ins w:id="94" w:author="Nokia" w:date="2024-04-07T23:29:00Z">
        <w:r>
          <w:t>issues, ensur</w:t>
        </w:r>
      </w:ins>
      <w:ins w:id="95" w:author="Nokia" w:date="2024-04-08T11:07:00Z">
        <w:r w:rsidR="009B4AFC">
          <w:t>ing</w:t>
        </w:r>
      </w:ins>
      <w:ins w:id="96" w:author="Nokia" w:date="2024-04-07T23:29:00Z">
        <w:r>
          <w:t xml:space="preserve"> </w:t>
        </w:r>
        <w:commentRangeStart w:id="97"/>
        <w:del w:id="98" w:author="Nokia2" w:date="2024-04-18T14:43:00Z">
          <w:r w:rsidRPr="00C00401" w:rsidDel="00142D77">
            <w:delText>authenticity</w:delText>
          </w:r>
        </w:del>
      </w:ins>
      <w:ins w:id="99" w:author="Nokia2" w:date="2024-04-18T14:43:00Z">
        <w:r w:rsidR="00142D77">
          <w:t>integrity</w:t>
        </w:r>
      </w:ins>
      <w:ins w:id="100" w:author="Nokia" w:date="2024-04-07T23:29:00Z">
        <w:r w:rsidRPr="00C00401">
          <w:t xml:space="preserve"> </w:t>
        </w:r>
      </w:ins>
      <w:commentRangeEnd w:id="97"/>
      <w:r w:rsidR="00F15BAF" w:rsidRPr="00C00401">
        <w:rPr>
          <w:rStyle w:val="CommentReference"/>
        </w:rPr>
        <w:commentReference w:id="97"/>
      </w:r>
      <w:ins w:id="101" w:author="Nokia" w:date="2024-04-07T23:29:00Z">
        <w:r w:rsidRPr="00C00401">
          <w:t>a</w:t>
        </w:r>
        <w:r>
          <w:t xml:space="preserve">nd confidentiality of </w:t>
        </w:r>
      </w:ins>
      <w:ins w:id="102" w:author="Nokia2" w:date="2024-04-18T14:43:00Z">
        <w:r w:rsidR="00142D77">
          <w:t xml:space="preserve">the </w:t>
        </w:r>
      </w:ins>
      <w:ins w:id="103" w:author="Nokia1" w:date="2024-04-18T11:10:00Z">
        <w:r w:rsidR="00C00401">
          <w:t xml:space="preserve">energy related </w:t>
        </w:r>
      </w:ins>
      <w:ins w:id="104" w:author="Nokia" w:date="2024-04-07T23:29:00Z">
        <w:r>
          <w:t>information collecte</w:t>
        </w:r>
      </w:ins>
      <w:ins w:id="105" w:author="Huawei" w:date="2024-04-17T13:27:00Z">
        <w:r w:rsidR="00F15BAF">
          <w:t>d</w:t>
        </w:r>
      </w:ins>
      <w:ins w:id="106" w:author="Nokia1" w:date="2024-04-18T11:08:00Z">
        <w:r w:rsidR="00C00401">
          <w:t>.</w:t>
        </w:r>
      </w:ins>
      <w:ins w:id="107" w:author="Imran Saleem" w:date="2024-04-17T12:43:00Z">
        <w:del w:id="108" w:author="Huawei" w:date="2024-04-17T13:27:00Z">
          <w:r w:rsidR="000F4097" w:rsidRPr="000F4097" w:rsidDel="00F15BAF">
            <w:rPr>
              <w:strike/>
              <w:rPrChange w:id="109" w:author="Imran Saleem" w:date="2024-04-17T12:44:00Z">
                <w:rPr/>
              </w:rPrChange>
            </w:rPr>
            <w:delText>d</w:delText>
          </w:r>
        </w:del>
      </w:ins>
      <w:ins w:id="110" w:author="Imran Saleem" w:date="2024-04-17T12:44:00Z">
        <w:del w:id="111" w:author="Huawei" w:date="2024-04-17T13:27:00Z">
          <w:r w:rsidR="000F4097" w:rsidDel="00F15BAF">
            <w:delText>tion</w:delText>
          </w:r>
        </w:del>
      </w:ins>
      <w:ins w:id="112" w:author="Nokia" w:date="2024-04-07T23:29:00Z">
        <w:del w:id="113" w:author="Imran Saleem" w:date="2024-04-17T12:43:00Z">
          <w:r w:rsidDel="000F4097">
            <w:delText>d</w:delText>
          </w:r>
        </w:del>
        <w:del w:id="114" w:author="Nokia1" w:date="2024-04-18T11:07:00Z">
          <w:r w:rsidDel="00C00401">
            <w:delText xml:space="preserve"> </w:delText>
          </w:r>
          <w:commentRangeStart w:id="115"/>
          <w:r w:rsidRPr="000F4097" w:rsidDel="00C00401">
            <w:rPr>
              <w:strike/>
              <w:rPrChange w:id="116" w:author="Imran Saleem" w:date="2024-04-17T12:43:00Z">
                <w:rPr/>
              </w:rPrChange>
            </w:rPr>
            <w:delText>at all sources.</w:delText>
          </w:r>
          <w:r w:rsidDel="00C00401">
            <w:delText xml:space="preserve">   </w:delText>
          </w:r>
        </w:del>
      </w:ins>
      <w:commentRangeEnd w:id="115"/>
      <w:del w:id="117" w:author="Nokia1" w:date="2024-04-18T11:07:00Z">
        <w:r w:rsidR="00F15BAF" w:rsidDel="00C00401">
          <w:rPr>
            <w:rStyle w:val="CommentReference"/>
          </w:rPr>
          <w:commentReference w:id="115"/>
        </w:r>
      </w:del>
    </w:p>
    <w:p w14:paraId="1CB55487" w14:textId="7623CE51" w:rsidR="00A73054" w:rsidRDefault="00A73054" w:rsidP="00F90CC3">
      <w:pPr>
        <w:pStyle w:val="EditorsNote"/>
        <w:rPr>
          <w:ins w:id="118" w:author="Nokia" w:date="2024-04-07T23:29:00Z"/>
        </w:rPr>
      </w:pPr>
      <w:ins w:id="119" w:author="Nokia1" w:date="2024-04-17T10:27:00Z">
        <w:r>
          <w:t>Editor’s Note: Further details are FFS.</w:t>
        </w:r>
      </w:ins>
    </w:p>
    <w:p w14:paraId="5301C12B" w14:textId="77777777" w:rsidR="00142D95" w:rsidRDefault="00142D95" w:rsidP="00142D95">
      <w:pPr>
        <w:pStyle w:val="Heading3"/>
        <w:rPr>
          <w:ins w:id="120" w:author="Nokia" w:date="2024-04-07T23:29:00Z"/>
        </w:rPr>
      </w:pPr>
      <w:bookmarkStart w:id="121" w:name="_Toc513475454"/>
      <w:bookmarkStart w:id="122" w:name="_Toc48930871"/>
      <w:bookmarkStart w:id="123" w:name="_Toc49376120"/>
      <w:bookmarkStart w:id="124" w:name="_Toc56501634"/>
      <w:bookmarkStart w:id="125" w:name="_Toc95076619"/>
      <w:bookmarkStart w:id="126" w:name="_Toc106618438"/>
      <w:bookmarkStart w:id="127" w:name="_Toc160205807"/>
      <w:ins w:id="128" w:author="Nokia" w:date="2024-04-07T23:29:00Z">
        <w:r>
          <w:rPr>
            <w:highlight w:val="yellow"/>
          </w:rPr>
          <w:t>5</w:t>
        </w:r>
        <w:r w:rsidRPr="00B30DE0">
          <w:rPr>
            <w:highlight w:val="yellow"/>
          </w:rPr>
          <w:t>.Y</w:t>
        </w:r>
        <w:r>
          <w:t>.2</w:t>
        </w:r>
        <w:r>
          <w:tab/>
          <w:t>S</w:t>
        </w:r>
        <w:bookmarkEnd w:id="121"/>
        <w:bookmarkEnd w:id="122"/>
        <w:bookmarkEnd w:id="123"/>
        <w:bookmarkEnd w:id="124"/>
        <w:bookmarkEnd w:id="125"/>
        <w:bookmarkEnd w:id="126"/>
        <w:bookmarkEnd w:id="127"/>
        <w:r>
          <w:t>ecurity threats</w:t>
        </w:r>
      </w:ins>
    </w:p>
    <w:p w14:paraId="055C6CF6" w14:textId="4EE3978F" w:rsidR="00142D95" w:rsidRPr="00622FD0" w:rsidDel="009B360F" w:rsidRDefault="00142D95" w:rsidP="00142D95">
      <w:pPr>
        <w:rPr>
          <w:ins w:id="129" w:author="Nokia" w:date="2024-04-07T23:29:00Z"/>
          <w:del w:id="130" w:author="Nokia1" w:date="2024-04-18T11:11:00Z"/>
        </w:rPr>
      </w:pPr>
      <w:ins w:id="131" w:author="Nokia" w:date="2024-04-07T23:29:00Z">
        <w:del w:id="132" w:author="Nokia1" w:date="2024-04-18T11:11:00Z">
          <w:r w:rsidDel="009B360F">
            <w:delText xml:space="preserve">Potential security threats are: </w:delText>
          </w:r>
        </w:del>
      </w:ins>
    </w:p>
    <w:p w14:paraId="45CCC0C8" w14:textId="7B3B13F5" w:rsidR="00142D95" w:rsidRPr="001E226F" w:rsidDel="00C00401" w:rsidRDefault="00142D95" w:rsidP="00142D95">
      <w:pPr>
        <w:rPr>
          <w:ins w:id="133" w:author="Nokia" w:date="2024-04-07T23:29:00Z"/>
          <w:del w:id="134" w:author="Nokia1" w:date="2024-04-18T11:10:00Z"/>
          <w:strike/>
          <w:rPrChange w:id="135" w:author="Imran Saleem" w:date="2024-04-17T12:20:00Z">
            <w:rPr>
              <w:ins w:id="136" w:author="Nokia" w:date="2024-04-07T23:29:00Z"/>
              <w:del w:id="137" w:author="Nokia1" w:date="2024-04-18T11:10:00Z"/>
            </w:rPr>
          </w:rPrChange>
        </w:rPr>
      </w:pPr>
      <w:commentRangeStart w:id="138"/>
      <w:ins w:id="139" w:author="Nokia" w:date="2024-04-07T23:29:00Z">
        <w:del w:id="140" w:author="Nokia1" w:date="2024-04-18T11:10:00Z">
          <w:r w:rsidRPr="001E226F" w:rsidDel="00C00401">
            <w:rPr>
              <w:strike/>
              <w:rPrChange w:id="141" w:author="Imran Saleem" w:date="2024-04-17T12:20:00Z">
                <w:rPr/>
              </w:rPrChange>
            </w:rPr>
            <w:delText>If the source of the energy related information is impersonated the metrics and potential actions taken based on these metrics can be biased.</w:delText>
          </w:r>
        </w:del>
      </w:ins>
    </w:p>
    <w:p w14:paraId="5B0C80F6" w14:textId="69B41D9E" w:rsidR="00142D95" w:rsidRPr="001E226F" w:rsidDel="00C00401" w:rsidRDefault="00142D95" w:rsidP="00142D95">
      <w:pPr>
        <w:rPr>
          <w:ins w:id="142" w:author="Nokia" w:date="2024-04-07T23:29:00Z"/>
          <w:del w:id="143" w:author="Nokia1" w:date="2024-04-18T11:10:00Z"/>
          <w:strike/>
          <w:rPrChange w:id="144" w:author="Imran Saleem" w:date="2024-04-17T12:20:00Z">
            <w:rPr>
              <w:ins w:id="145" w:author="Nokia" w:date="2024-04-07T23:29:00Z"/>
              <w:del w:id="146" w:author="Nokia1" w:date="2024-04-18T11:10:00Z"/>
            </w:rPr>
          </w:rPrChange>
        </w:rPr>
      </w:pPr>
      <w:ins w:id="147" w:author="Nokia" w:date="2024-04-07T23:29:00Z">
        <w:del w:id="148" w:author="Nokia1" w:date="2024-04-18T11:10:00Z">
          <w:r w:rsidRPr="001E226F" w:rsidDel="00C00401">
            <w:rPr>
              <w:strike/>
              <w:rPrChange w:id="149" w:author="Imran Saleem" w:date="2024-04-17T12:20:00Z">
                <w:rPr/>
              </w:rPrChange>
            </w:rPr>
            <w:delText>If the energy related information is altered in transit from the source to the consumer, metrics and potentials actions taken based on these metrics can be biased.</w:delText>
          </w:r>
        </w:del>
      </w:ins>
    </w:p>
    <w:p w14:paraId="5DD1D5A5" w14:textId="114FF2ED" w:rsidR="00A73054" w:rsidRDefault="00142D95" w:rsidP="00A73054">
      <w:pPr>
        <w:pStyle w:val="EditorsNote"/>
        <w:rPr>
          <w:ins w:id="150" w:author="Nokia1" w:date="2024-04-17T10:27:00Z"/>
        </w:rPr>
      </w:pPr>
      <w:ins w:id="151" w:author="Nokia" w:date="2024-04-07T23:29:00Z">
        <w:del w:id="152" w:author="Nokia1" w:date="2024-04-18T11:10:00Z">
          <w:r w:rsidRPr="001E226F" w:rsidDel="00C00401">
            <w:rPr>
              <w:strike/>
              <w:rPrChange w:id="153" w:author="Imran Saleem" w:date="2024-04-17T12:20:00Z">
                <w:rPr/>
              </w:rPrChange>
            </w:rPr>
            <w:delText>If the energy related information is leaked in transit, user or business sensitive information may be disclosed.</w:delText>
          </w:r>
        </w:del>
      </w:ins>
      <w:commentRangeEnd w:id="138"/>
      <w:del w:id="154" w:author="Nokia1" w:date="2024-04-18T11:10:00Z">
        <w:r w:rsidR="00F15BAF" w:rsidDel="00C00401">
          <w:rPr>
            <w:rStyle w:val="CommentReference"/>
          </w:rPr>
          <w:commentReference w:id="155"/>
        </w:r>
      </w:del>
      <w:commentRangeStart w:id="155"/>
      <w:commentRangeEnd w:id="155"/>
      <w:ins w:id="156" w:author="Nokia1" w:date="2024-04-17T10:27:00Z">
        <w:r w:rsidR="00A73054">
          <w:t>Editor’s Note: Further security thre</w:t>
        </w:r>
        <w:r w:rsidR="0077148F">
          <w:t>ats</w:t>
        </w:r>
        <w:r w:rsidR="00A73054">
          <w:t xml:space="preserve"> are FFS.</w:t>
        </w:r>
      </w:ins>
    </w:p>
    <w:p w14:paraId="6E1C88BA" w14:textId="77777777" w:rsidR="00A73054" w:rsidRDefault="00A73054" w:rsidP="00142D95">
      <w:pPr>
        <w:rPr>
          <w:ins w:id="157" w:author="Nokia" w:date="2024-04-07T23:29:00Z"/>
        </w:rPr>
      </w:pPr>
    </w:p>
    <w:p w14:paraId="163F8B2D" w14:textId="77777777" w:rsidR="00142D95" w:rsidRDefault="00142D95" w:rsidP="00142D95">
      <w:pPr>
        <w:pStyle w:val="Heading3"/>
        <w:rPr>
          <w:ins w:id="158" w:author="Nokia" w:date="2024-04-07T23:29:00Z"/>
        </w:rPr>
      </w:pPr>
      <w:bookmarkStart w:id="159" w:name="_Toc513475455"/>
      <w:bookmarkStart w:id="160" w:name="_Toc48930873"/>
      <w:bookmarkStart w:id="161" w:name="_Toc49376122"/>
      <w:bookmarkStart w:id="162" w:name="_Toc56501636"/>
      <w:bookmarkStart w:id="163" w:name="_Toc95076620"/>
      <w:bookmarkStart w:id="164" w:name="_Toc106618439"/>
      <w:bookmarkStart w:id="165" w:name="_Toc160205808"/>
      <w:ins w:id="166" w:author="Nokia" w:date="2024-04-07T23:29:00Z">
        <w:r>
          <w:rPr>
            <w:highlight w:val="yellow"/>
          </w:rPr>
          <w:t>5</w:t>
        </w:r>
        <w:r w:rsidRPr="00B30DE0">
          <w:rPr>
            <w:highlight w:val="yellow"/>
          </w:rPr>
          <w:t>.Y.</w:t>
        </w:r>
        <w:r>
          <w:t>3</w:t>
        </w:r>
        <w:r w:rsidRPr="00B30DE0">
          <w:tab/>
        </w:r>
        <w:bookmarkEnd w:id="159"/>
        <w:bookmarkEnd w:id="160"/>
        <w:bookmarkEnd w:id="161"/>
        <w:bookmarkEnd w:id="162"/>
        <w:bookmarkEnd w:id="163"/>
        <w:bookmarkEnd w:id="164"/>
        <w:bookmarkEnd w:id="165"/>
        <w:r>
          <w:t>Potential security requirements</w:t>
        </w:r>
      </w:ins>
    </w:p>
    <w:p w14:paraId="1ECB00A3" w14:textId="41F5DFC3" w:rsidR="00142D95" w:rsidRPr="00746FC2" w:rsidDel="002C16D6" w:rsidRDefault="00142D95" w:rsidP="00142D95">
      <w:pPr>
        <w:rPr>
          <w:ins w:id="167" w:author="Nokia" w:date="2024-04-07T23:29:00Z"/>
          <w:del w:id="168" w:author="Nokia1" w:date="2024-04-17T10:18:00Z"/>
        </w:rPr>
      </w:pPr>
      <w:ins w:id="169" w:author="Nokia" w:date="2024-04-07T23:29:00Z">
        <w:del w:id="170" w:author="Nokia1" w:date="2024-04-17T10:18:00Z">
          <w:r w:rsidRPr="00746FC2" w:rsidDel="002C16D6">
            <w:delText>The data collected shall prove integrity and authenticity.</w:delText>
          </w:r>
        </w:del>
      </w:ins>
    </w:p>
    <w:p w14:paraId="6CE42509" w14:textId="131D5E38" w:rsidR="00142D95" w:rsidDel="00C00401" w:rsidRDefault="002C16D6" w:rsidP="00F90CC3">
      <w:pPr>
        <w:pStyle w:val="EditorsNote"/>
        <w:rPr>
          <w:del w:id="171" w:author="Nokia1" w:date="2024-04-17T10:14:00Z"/>
        </w:rPr>
      </w:pPr>
      <w:ins w:id="172" w:author="Nokia1" w:date="2024-04-17T10:18:00Z">
        <w:r>
          <w:t xml:space="preserve">The data in transit </w:t>
        </w:r>
      </w:ins>
      <w:commentRangeStart w:id="173"/>
      <w:ins w:id="174" w:author="Nokia1" w:date="2024-04-17T10:14:00Z">
        <w:r w:rsidR="007E7AF2">
          <w:t xml:space="preserve">shall </w:t>
        </w:r>
      </w:ins>
      <w:commentRangeEnd w:id="173"/>
      <w:r w:rsidR="00F15BAF">
        <w:rPr>
          <w:rStyle w:val="CommentReference"/>
        </w:rPr>
        <w:commentReference w:id="173"/>
      </w:r>
      <w:ins w:id="175" w:author="Nokia1" w:date="2024-04-17T10:14:00Z">
        <w:r w:rsidR="007E7AF2">
          <w:t>support confidentiality, integrity, and replay protection</w:t>
        </w:r>
      </w:ins>
      <w:ins w:id="176" w:author="Nokia1" w:date="2024-04-17T10:18:00Z">
        <w:r>
          <w:t>.</w:t>
        </w:r>
      </w:ins>
      <w:ins w:id="177" w:author="Nokia" w:date="2024-04-07T23:29:00Z">
        <w:del w:id="178" w:author="Nokia1" w:date="2024-04-17T10:14:00Z">
          <w:r w:rsidR="00142D95" w:rsidRPr="00746FC2" w:rsidDel="007E7AF2">
            <w:delText>The data collected shall be confidentiality protected.</w:delText>
          </w:r>
        </w:del>
      </w:ins>
    </w:p>
    <w:p w14:paraId="37383BF7" w14:textId="77777777" w:rsidR="00C00401" w:rsidRDefault="00C00401" w:rsidP="00142D95">
      <w:pPr>
        <w:rPr>
          <w:ins w:id="179" w:author="Nokia1" w:date="2024-04-18T11:08:00Z"/>
        </w:rPr>
      </w:pPr>
    </w:p>
    <w:p w14:paraId="076DB07A" w14:textId="31E2BA6F" w:rsidR="00142D95" w:rsidDel="002C16D6" w:rsidRDefault="00142D95" w:rsidP="00142D95">
      <w:pPr>
        <w:rPr>
          <w:del w:id="180" w:author="Nokia1" w:date="2024-04-17T10:18:00Z"/>
        </w:rPr>
      </w:pPr>
      <w:ins w:id="181" w:author="Nokia" w:date="2024-04-07T23:29:00Z">
        <w:del w:id="182" w:author="Nokia1" w:date="2024-04-17T10:18:00Z">
          <w:r w:rsidDel="002C16D6">
            <w:delText>The data collected shall be privacy protected.</w:delText>
          </w:r>
        </w:del>
      </w:ins>
    </w:p>
    <w:p w14:paraId="1D4B7F79" w14:textId="4595D10E" w:rsidR="002C16D6" w:rsidRPr="00746FC2" w:rsidRDefault="002C16D6" w:rsidP="00F90CC3">
      <w:pPr>
        <w:pStyle w:val="EditorsNote"/>
        <w:rPr>
          <w:ins w:id="183" w:author="Nokia1" w:date="2024-04-17T10:19:00Z"/>
        </w:rPr>
      </w:pPr>
      <w:ins w:id="184" w:author="Nokia1" w:date="2024-04-17T10:20:00Z">
        <w:r>
          <w:t>Editor’s Note: Further requirements are FFS.</w:t>
        </w:r>
      </w:ins>
    </w:p>
    <w:p w14:paraId="651C7658" w14:textId="77777777" w:rsidR="00C022E3" w:rsidRDefault="007C05A0" w:rsidP="00380F51">
      <w:pPr>
        <w:jc w:val="center"/>
        <w:rPr>
          <w:sz w:val="44"/>
          <w:szCs w:val="44"/>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29F7C059" w14:textId="77777777" w:rsidR="005730B1" w:rsidRPr="005730B1" w:rsidRDefault="005730B1" w:rsidP="005730B1">
      <w:pPr>
        <w:rPr>
          <w:sz w:val="44"/>
          <w:szCs w:val="44"/>
          <w:lang w:val="en-US" w:eastAsia="zh-CN"/>
        </w:rPr>
      </w:pPr>
    </w:p>
    <w:p w14:paraId="6F59438E" w14:textId="77777777" w:rsidR="005730B1" w:rsidRPr="005730B1" w:rsidRDefault="005730B1" w:rsidP="005730B1">
      <w:pPr>
        <w:rPr>
          <w:sz w:val="44"/>
          <w:szCs w:val="44"/>
          <w:lang w:val="en-US" w:eastAsia="zh-CN"/>
        </w:rPr>
      </w:pPr>
    </w:p>
    <w:p w14:paraId="5C84CAD6" w14:textId="77777777" w:rsidR="005730B1" w:rsidRDefault="005730B1" w:rsidP="005730B1">
      <w:pPr>
        <w:rPr>
          <w:sz w:val="44"/>
          <w:szCs w:val="44"/>
        </w:rPr>
      </w:pPr>
    </w:p>
    <w:p w14:paraId="0BEE59F2" w14:textId="51FD5AC6" w:rsidR="005730B1" w:rsidRPr="005730B1" w:rsidRDefault="005730B1" w:rsidP="005730B1">
      <w:pPr>
        <w:tabs>
          <w:tab w:val="left" w:pos="6253"/>
        </w:tabs>
        <w:rPr>
          <w:sz w:val="44"/>
          <w:szCs w:val="44"/>
          <w:lang w:val="en-US" w:eastAsia="zh-CN"/>
        </w:rPr>
      </w:pPr>
      <w:r>
        <w:rPr>
          <w:sz w:val="44"/>
          <w:szCs w:val="44"/>
          <w:lang w:val="en-US" w:eastAsia="zh-CN"/>
        </w:rPr>
        <w:tab/>
      </w:r>
    </w:p>
    <w:sectPr w:rsidR="005730B1" w:rsidRPr="005730B1">
      <w:headerReference w:type="default" r:id="rId17"/>
      <w:footerReference w:type="default" r:id="rId18"/>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uawei" w:date="2024-04-17T13:22:00Z" w:initials="IS">
    <w:p w14:paraId="7FC526D4" w14:textId="59A60F1F" w:rsidR="00F15BAF" w:rsidRPr="00F15BAF" w:rsidRDefault="00F15BAF">
      <w:pPr>
        <w:pStyle w:val="CommentText"/>
        <w:rPr>
          <w:strike/>
        </w:rPr>
      </w:pPr>
      <w:r>
        <w:rPr>
          <w:rStyle w:val="CommentReference"/>
        </w:rPr>
        <w:annotationRef/>
      </w:r>
      <w:r>
        <w:t>Privacy is identity specific, for now it is unclear if there is any privacy impact.</w:t>
      </w:r>
    </w:p>
  </w:comment>
  <w:comment w:id="19" w:author="Huawei" w:date="2024-04-17T13:24:00Z" w:initials="IS">
    <w:p w14:paraId="70649546" w14:textId="3AADC42C" w:rsidR="00F15BAF" w:rsidRDefault="00F15BAF">
      <w:pPr>
        <w:pStyle w:val="CommentText"/>
      </w:pPr>
      <w:r>
        <w:rPr>
          <w:rStyle w:val="CommentReference"/>
        </w:rPr>
        <w:annotationRef/>
      </w:r>
      <w:r>
        <w:t>Privacy is identity specific, for now it is unclear if there is any privacy impact.</w:t>
      </w:r>
    </w:p>
  </w:comment>
  <w:comment w:id="50" w:author="Huawei" w:date="2024-04-17T13:24:00Z" w:initials="IS">
    <w:p w14:paraId="43BB55F0" w14:textId="0CA6BCA8" w:rsidR="00F15BAF" w:rsidRDefault="00F15BAF">
      <w:pPr>
        <w:pStyle w:val="CommentText"/>
      </w:pPr>
      <w:r>
        <w:rPr>
          <w:rStyle w:val="CommentReference"/>
        </w:rPr>
        <w:annotationRef/>
      </w:r>
      <w:r>
        <w:t>Authenticity is subjective. Confidentiality of the data would be enough.</w:t>
      </w:r>
    </w:p>
  </w:comment>
  <w:comment w:id="62" w:author="Huawei" w:date="2024-04-17T13:28:00Z" w:initials="IS">
    <w:p w14:paraId="26267EC9" w14:textId="3AC42E69" w:rsidR="00F15BAF" w:rsidRDefault="00F15BAF">
      <w:pPr>
        <w:pStyle w:val="CommentText"/>
      </w:pPr>
      <w:r>
        <w:rPr>
          <w:rStyle w:val="CommentReference"/>
        </w:rPr>
        <w:annotationRef/>
      </w:r>
      <w:r>
        <w:t>Correctness is a characteristic that is relevant to data trustworthiness.</w:t>
      </w:r>
    </w:p>
  </w:comment>
  <w:comment w:id="75" w:author="Huawei" w:date="2024-04-17T13:24:00Z" w:initials="IS">
    <w:p w14:paraId="34E541E3" w14:textId="647482A0" w:rsidR="00F15BAF" w:rsidRDefault="00F15BAF">
      <w:pPr>
        <w:pStyle w:val="CommentText"/>
      </w:pPr>
      <w:r>
        <w:rPr>
          <w:rStyle w:val="CommentReference"/>
        </w:rPr>
        <w:annotationRef/>
      </w:r>
      <w:r>
        <w:t xml:space="preserve">The sensitivity of the data is not classified. This is normally done through risk management which is not part of the scope. Kindly remove this statement. </w:t>
      </w:r>
    </w:p>
  </w:comment>
  <w:comment w:id="91" w:author="Huawei" w:date="2024-04-17T13:25:00Z" w:initials="IS">
    <w:p w14:paraId="1F5073F5" w14:textId="35117658" w:rsidR="00F15BAF" w:rsidRDefault="00F15BAF">
      <w:pPr>
        <w:pStyle w:val="CommentText"/>
      </w:pPr>
      <w:r>
        <w:rPr>
          <w:rStyle w:val="CommentReference"/>
        </w:rPr>
        <w:annotationRef/>
      </w:r>
      <w:r>
        <w:t>Privacy is identity specific, for now it is unclear if there is any privacy impact.</w:t>
      </w:r>
    </w:p>
  </w:comment>
  <w:comment w:id="97" w:author="Huawei" w:date="2024-04-17T13:25:00Z" w:initials="IS">
    <w:p w14:paraId="23E9928D" w14:textId="579B1682" w:rsidR="00F15BAF" w:rsidRDefault="00F15BAF">
      <w:pPr>
        <w:pStyle w:val="CommentText"/>
      </w:pPr>
      <w:r>
        <w:rPr>
          <w:rStyle w:val="CommentReference"/>
        </w:rPr>
        <w:annotationRef/>
      </w:r>
      <w:r>
        <w:t xml:space="preserve">Authenticity for internal nodes can’t be questioned. </w:t>
      </w:r>
      <w:r>
        <w:br/>
        <w:t>KI should be restricted to ‘The key issue aims to address the security issues to collect energy related information.</w:t>
      </w:r>
    </w:p>
  </w:comment>
  <w:comment w:id="115" w:author="Huawei" w:date="2024-04-17T13:26:00Z" w:initials="IS">
    <w:p w14:paraId="36BA3561" w14:textId="3E04CC6A" w:rsidR="00F15BAF" w:rsidRDefault="00F15BAF">
      <w:pPr>
        <w:pStyle w:val="CommentText"/>
      </w:pPr>
      <w:r>
        <w:rPr>
          <w:rStyle w:val="CommentReference"/>
        </w:rPr>
        <w:annotationRef/>
      </w:r>
      <w:r>
        <w:t xml:space="preserve">Source are agnostic </w:t>
      </w:r>
    </w:p>
  </w:comment>
  <w:comment w:id="155" w:author="Huawei" w:date="2024-04-17T13:26:00Z" w:initials="IS">
    <w:p w14:paraId="75E84BFD" w14:textId="1C1A4448" w:rsidR="00F15BAF" w:rsidRDefault="00F15BAF">
      <w:pPr>
        <w:pStyle w:val="CommentText"/>
      </w:pPr>
      <w:r>
        <w:rPr>
          <w:rStyle w:val="CommentReference"/>
        </w:rPr>
        <w:annotationRef/>
      </w:r>
      <w:r>
        <w:t>To be made generic. Information altered or leaked in transit can disclose meaningful information.</w:t>
      </w:r>
    </w:p>
  </w:comment>
  <w:comment w:id="173" w:author="Huawei" w:date="2024-04-17T13:26:00Z" w:initials="IS">
    <w:p w14:paraId="5E465EAE" w14:textId="4A36319E" w:rsidR="00F15BAF" w:rsidRDefault="00F15BAF">
      <w:pPr>
        <w:pStyle w:val="CommentText"/>
      </w:pPr>
      <w:r>
        <w:rPr>
          <w:rStyle w:val="CommentReference"/>
        </w:rPr>
        <w:annotationRef/>
      </w:r>
      <w:r>
        <w:t>Shou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C526D4" w15:done="0"/>
  <w15:commentEx w15:paraId="70649546" w15:done="0"/>
  <w15:commentEx w15:paraId="43BB55F0" w15:done="0"/>
  <w15:commentEx w15:paraId="26267EC9" w15:done="0"/>
  <w15:commentEx w15:paraId="34E541E3" w15:done="0"/>
  <w15:commentEx w15:paraId="1F5073F5" w15:done="0"/>
  <w15:commentEx w15:paraId="23E9928D" w15:done="0"/>
  <w15:commentEx w15:paraId="36BA3561" w15:done="0"/>
  <w15:commentEx w15:paraId="75E84BFD" w15:done="0"/>
  <w15:commentEx w15:paraId="5E465E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CA4BAF" w16cex:dateUtc="2024-04-17T12:22:00Z"/>
  <w16cex:commentExtensible w16cex:durableId="29CA4BF2" w16cex:dateUtc="2024-04-17T12:24:00Z"/>
  <w16cex:commentExtensible w16cex:durableId="29CA4C13" w16cex:dateUtc="2024-04-17T12:24:00Z"/>
  <w16cex:commentExtensible w16cex:durableId="29CA4CEB" w16cex:dateUtc="2024-04-17T12:28:00Z"/>
  <w16cex:commentExtensible w16cex:durableId="29CA4C27" w16cex:dateUtc="2024-04-17T12:24:00Z"/>
  <w16cex:commentExtensible w16cex:durableId="29CA4C5D" w16cex:dateUtc="2024-04-17T12:25:00Z"/>
  <w16cex:commentExtensible w16cex:durableId="29CA4C42" w16cex:dateUtc="2024-04-17T12:25:00Z"/>
  <w16cex:commentExtensible w16cex:durableId="29CA4C9E" w16cex:dateUtc="2024-04-17T12:26:00Z"/>
  <w16cex:commentExtensible w16cex:durableId="29CA4C7B" w16cex:dateUtc="2024-04-17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C526D4" w16cid:durableId="29CA4BAF"/>
  <w16cid:commentId w16cid:paraId="70649546" w16cid:durableId="29CA4BF2"/>
  <w16cid:commentId w16cid:paraId="43BB55F0" w16cid:durableId="29CA4C13"/>
  <w16cid:commentId w16cid:paraId="26267EC9" w16cid:durableId="29CA4CEB"/>
  <w16cid:commentId w16cid:paraId="34E541E3" w16cid:durableId="29CA4C27"/>
  <w16cid:commentId w16cid:paraId="1F5073F5" w16cid:durableId="29CA4C5D"/>
  <w16cid:commentId w16cid:paraId="23E9928D" w16cid:durableId="29CA4C42"/>
  <w16cid:commentId w16cid:paraId="36BA3561" w16cid:durableId="29CA4C9E"/>
  <w16cid:commentId w16cid:paraId="5E465EAE" w16cid:durableId="29CA4C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3D0A8" w14:textId="77777777" w:rsidR="00D24123" w:rsidRDefault="00D24123">
      <w:r>
        <w:separator/>
      </w:r>
    </w:p>
  </w:endnote>
  <w:endnote w:type="continuationSeparator" w:id="0">
    <w:p w14:paraId="4EDBB362" w14:textId="77777777" w:rsidR="00D24123" w:rsidRDefault="00D24123">
      <w:r>
        <w:continuationSeparator/>
      </w:r>
    </w:p>
  </w:endnote>
  <w:endnote w:type="continuationNotice" w:id="1">
    <w:p w14:paraId="38066F19" w14:textId="77777777" w:rsidR="00D24123" w:rsidRDefault="00D241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1F3F8" w14:textId="77777777" w:rsidR="00D24123" w:rsidRDefault="00D24123">
      <w:r>
        <w:separator/>
      </w:r>
    </w:p>
  </w:footnote>
  <w:footnote w:type="continuationSeparator" w:id="0">
    <w:p w14:paraId="4FA25AF1" w14:textId="77777777" w:rsidR="00D24123" w:rsidRDefault="00D24123">
      <w:r>
        <w:continuationSeparator/>
      </w:r>
    </w:p>
  </w:footnote>
  <w:footnote w:type="continuationNotice" w:id="1">
    <w:p w14:paraId="4AB384E7" w14:textId="77777777" w:rsidR="00D24123" w:rsidRDefault="00D2412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42692954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4924053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39727997">
    <w:abstractNumId w:val="15"/>
  </w:num>
  <w:num w:numId="4" w16cid:durableId="249509584">
    <w:abstractNumId w:val="18"/>
  </w:num>
  <w:num w:numId="5" w16cid:durableId="630746793">
    <w:abstractNumId w:val="17"/>
  </w:num>
  <w:num w:numId="6" w16cid:durableId="341973998">
    <w:abstractNumId w:val="11"/>
  </w:num>
  <w:num w:numId="7" w16cid:durableId="109710626">
    <w:abstractNumId w:val="13"/>
  </w:num>
  <w:num w:numId="8" w16cid:durableId="2004313992">
    <w:abstractNumId w:val="27"/>
  </w:num>
  <w:num w:numId="9" w16cid:durableId="332799846">
    <w:abstractNumId w:val="22"/>
  </w:num>
  <w:num w:numId="10" w16cid:durableId="903880359">
    <w:abstractNumId w:val="25"/>
  </w:num>
  <w:num w:numId="11" w16cid:durableId="1234926593">
    <w:abstractNumId w:val="16"/>
  </w:num>
  <w:num w:numId="12" w16cid:durableId="784497615">
    <w:abstractNumId w:val="21"/>
  </w:num>
  <w:num w:numId="13" w16cid:durableId="1520192535">
    <w:abstractNumId w:val="9"/>
  </w:num>
  <w:num w:numId="14" w16cid:durableId="2077237618">
    <w:abstractNumId w:val="7"/>
  </w:num>
  <w:num w:numId="15" w16cid:durableId="1792898529">
    <w:abstractNumId w:val="6"/>
  </w:num>
  <w:num w:numId="16" w16cid:durableId="573973991">
    <w:abstractNumId w:val="5"/>
  </w:num>
  <w:num w:numId="17" w16cid:durableId="714937249">
    <w:abstractNumId w:val="4"/>
  </w:num>
  <w:num w:numId="18" w16cid:durableId="1300913567">
    <w:abstractNumId w:val="8"/>
  </w:num>
  <w:num w:numId="19" w16cid:durableId="1095974664">
    <w:abstractNumId w:val="3"/>
  </w:num>
  <w:num w:numId="20" w16cid:durableId="1095975388">
    <w:abstractNumId w:val="2"/>
  </w:num>
  <w:num w:numId="21" w16cid:durableId="1059130320">
    <w:abstractNumId w:val="1"/>
  </w:num>
  <w:num w:numId="22" w16cid:durableId="1295062206">
    <w:abstractNumId w:val="0"/>
  </w:num>
  <w:num w:numId="23" w16cid:durableId="1462580159">
    <w:abstractNumId w:val="23"/>
  </w:num>
  <w:num w:numId="24" w16cid:durableId="1636134062">
    <w:abstractNumId w:val="19"/>
  </w:num>
  <w:num w:numId="25" w16cid:durableId="1498574488">
    <w:abstractNumId w:val="20"/>
  </w:num>
  <w:num w:numId="26" w16cid:durableId="846796742">
    <w:abstractNumId w:val="12"/>
  </w:num>
  <w:num w:numId="27" w16cid:durableId="405495609">
    <w:abstractNumId w:val="14"/>
  </w:num>
  <w:num w:numId="28" w16cid:durableId="1304390098">
    <w:abstractNumId w:val="24"/>
  </w:num>
  <w:num w:numId="29" w16cid:durableId="121184126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2">
    <w15:presenceInfo w15:providerId="None" w15:userId="Nokia2"/>
  </w15:person>
  <w15:person w15:author="Ericsson-r4">
    <w15:presenceInfo w15:providerId="None" w15:userId="Ericsson-r4"/>
  </w15:person>
  <w15:person w15:author="Huawei">
    <w15:presenceInfo w15:providerId="None" w15:userId="Huawei"/>
  </w15:person>
  <w15:person w15:author="Nokia">
    <w15:presenceInfo w15:providerId="None" w15:userId="Nokia"/>
  </w15:person>
  <w15:person w15:author="Imran Saleem">
    <w15:presenceInfo w15:providerId="AD" w15:userId="S-1-5-21-147214757-305610072-1517763936-102498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GB"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3922"/>
    <w:rsid w:val="00007159"/>
    <w:rsid w:val="00012515"/>
    <w:rsid w:val="000229F2"/>
    <w:rsid w:val="00026202"/>
    <w:rsid w:val="000328ED"/>
    <w:rsid w:val="00036E04"/>
    <w:rsid w:val="0004386A"/>
    <w:rsid w:val="00046389"/>
    <w:rsid w:val="000505BA"/>
    <w:rsid w:val="00052B15"/>
    <w:rsid w:val="00063E5C"/>
    <w:rsid w:val="00071B94"/>
    <w:rsid w:val="00074722"/>
    <w:rsid w:val="00074AA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0F4097"/>
    <w:rsid w:val="001007DE"/>
    <w:rsid w:val="0010155F"/>
    <w:rsid w:val="0010401F"/>
    <w:rsid w:val="0010584A"/>
    <w:rsid w:val="00107550"/>
    <w:rsid w:val="001117A5"/>
    <w:rsid w:val="00112FC3"/>
    <w:rsid w:val="00127390"/>
    <w:rsid w:val="0013155E"/>
    <w:rsid w:val="00142D77"/>
    <w:rsid w:val="00142D95"/>
    <w:rsid w:val="00173FA3"/>
    <w:rsid w:val="0017743D"/>
    <w:rsid w:val="00184B6F"/>
    <w:rsid w:val="001861E5"/>
    <w:rsid w:val="001865FB"/>
    <w:rsid w:val="001939E1"/>
    <w:rsid w:val="001A1F0C"/>
    <w:rsid w:val="001A4219"/>
    <w:rsid w:val="001B1652"/>
    <w:rsid w:val="001B6CB9"/>
    <w:rsid w:val="001C23AF"/>
    <w:rsid w:val="001C3EC8"/>
    <w:rsid w:val="001C4E78"/>
    <w:rsid w:val="001D2BD4"/>
    <w:rsid w:val="001D2E63"/>
    <w:rsid w:val="001D4164"/>
    <w:rsid w:val="001D6911"/>
    <w:rsid w:val="001E226F"/>
    <w:rsid w:val="001E56F7"/>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66315"/>
    <w:rsid w:val="00282370"/>
    <w:rsid w:val="00284A6E"/>
    <w:rsid w:val="002A1857"/>
    <w:rsid w:val="002C16D6"/>
    <w:rsid w:val="002C6181"/>
    <w:rsid w:val="002C7F38"/>
    <w:rsid w:val="002D10C9"/>
    <w:rsid w:val="002D545A"/>
    <w:rsid w:val="002D69FD"/>
    <w:rsid w:val="002E74F6"/>
    <w:rsid w:val="002F3AF5"/>
    <w:rsid w:val="0030628A"/>
    <w:rsid w:val="00317B47"/>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F276D"/>
    <w:rsid w:val="003F52B2"/>
    <w:rsid w:val="00427A04"/>
    <w:rsid w:val="004309B8"/>
    <w:rsid w:val="0043171A"/>
    <w:rsid w:val="00432F9B"/>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902BC"/>
    <w:rsid w:val="00491A49"/>
    <w:rsid w:val="004959AC"/>
    <w:rsid w:val="004A6A9B"/>
    <w:rsid w:val="004B0E1C"/>
    <w:rsid w:val="004B2216"/>
    <w:rsid w:val="004B3753"/>
    <w:rsid w:val="004C31D2"/>
    <w:rsid w:val="004C4BE6"/>
    <w:rsid w:val="004C67C7"/>
    <w:rsid w:val="004D55C2"/>
    <w:rsid w:val="004E4C78"/>
    <w:rsid w:val="004F0CD2"/>
    <w:rsid w:val="004F131E"/>
    <w:rsid w:val="004F3275"/>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B7DFF"/>
    <w:rsid w:val="005C0209"/>
    <w:rsid w:val="005C3474"/>
    <w:rsid w:val="005D6032"/>
    <w:rsid w:val="005D7AF4"/>
    <w:rsid w:val="0060514A"/>
    <w:rsid w:val="006120B3"/>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A6E13"/>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7148F"/>
    <w:rsid w:val="007838AE"/>
    <w:rsid w:val="00783A5D"/>
    <w:rsid w:val="00784593"/>
    <w:rsid w:val="0079307E"/>
    <w:rsid w:val="007A00EF"/>
    <w:rsid w:val="007A16A2"/>
    <w:rsid w:val="007A6163"/>
    <w:rsid w:val="007A6944"/>
    <w:rsid w:val="007B19EA"/>
    <w:rsid w:val="007B2713"/>
    <w:rsid w:val="007B70B9"/>
    <w:rsid w:val="007C05A0"/>
    <w:rsid w:val="007C0A2D"/>
    <w:rsid w:val="007C27B0"/>
    <w:rsid w:val="007C4796"/>
    <w:rsid w:val="007E0C96"/>
    <w:rsid w:val="007E4150"/>
    <w:rsid w:val="007E537E"/>
    <w:rsid w:val="007E64F7"/>
    <w:rsid w:val="007E7AF2"/>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6ABD"/>
    <w:rsid w:val="00934024"/>
    <w:rsid w:val="00947F4E"/>
    <w:rsid w:val="009530F2"/>
    <w:rsid w:val="00962EE1"/>
    <w:rsid w:val="00966D47"/>
    <w:rsid w:val="009829CD"/>
    <w:rsid w:val="009836D8"/>
    <w:rsid w:val="00992312"/>
    <w:rsid w:val="009927B6"/>
    <w:rsid w:val="009A3F96"/>
    <w:rsid w:val="009A7091"/>
    <w:rsid w:val="009B360F"/>
    <w:rsid w:val="009B4AFC"/>
    <w:rsid w:val="009B5424"/>
    <w:rsid w:val="009C0DED"/>
    <w:rsid w:val="009E2892"/>
    <w:rsid w:val="00A0235C"/>
    <w:rsid w:val="00A10AC7"/>
    <w:rsid w:val="00A156E7"/>
    <w:rsid w:val="00A23AEA"/>
    <w:rsid w:val="00A2736C"/>
    <w:rsid w:val="00A32109"/>
    <w:rsid w:val="00A3247D"/>
    <w:rsid w:val="00A324EC"/>
    <w:rsid w:val="00A339EA"/>
    <w:rsid w:val="00A37D7F"/>
    <w:rsid w:val="00A40D8D"/>
    <w:rsid w:val="00A44B12"/>
    <w:rsid w:val="00A46410"/>
    <w:rsid w:val="00A525DA"/>
    <w:rsid w:val="00A57688"/>
    <w:rsid w:val="00A73054"/>
    <w:rsid w:val="00A84A94"/>
    <w:rsid w:val="00A86BF7"/>
    <w:rsid w:val="00A87E01"/>
    <w:rsid w:val="00A900A1"/>
    <w:rsid w:val="00A90511"/>
    <w:rsid w:val="00A92929"/>
    <w:rsid w:val="00A96B4A"/>
    <w:rsid w:val="00AB5BCD"/>
    <w:rsid w:val="00AC174E"/>
    <w:rsid w:val="00AC45BC"/>
    <w:rsid w:val="00AC61ED"/>
    <w:rsid w:val="00AD1DAA"/>
    <w:rsid w:val="00AD33DC"/>
    <w:rsid w:val="00AF1E23"/>
    <w:rsid w:val="00AF7F81"/>
    <w:rsid w:val="00B01AFF"/>
    <w:rsid w:val="00B05CC7"/>
    <w:rsid w:val="00B10F3F"/>
    <w:rsid w:val="00B20080"/>
    <w:rsid w:val="00B27E39"/>
    <w:rsid w:val="00B30DE0"/>
    <w:rsid w:val="00B350D8"/>
    <w:rsid w:val="00B35738"/>
    <w:rsid w:val="00B378B5"/>
    <w:rsid w:val="00B45FF7"/>
    <w:rsid w:val="00B47993"/>
    <w:rsid w:val="00B51192"/>
    <w:rsid w:val="00B63F7D"/>
    <w:rsid w:val="00B66E94"/>
    <w:rsid w:val="00B76763"/>
    <w:rsid w:val="00B7732B"/>
    <w:rsid w:val="00B77C01"/>
    <w:rsid w:val="00B879F0"/>
    <w:rsid w:val="00B95ECE"/>
    <w:rsid w:val="00BA0163"/>
    <w:rsid w:val="00BA0975"/>
    <w:rsid w:val="00BA0C1B"/>
    <w:rsid w:val="00BB010B"/>
    <w:rsid w:val="00BB4896"/>
    <w:rsid w:val="00BB679A"/>
    <w:rsid w:val="00BC25AA"/>
    <w:rsid w:val="00BC47FB"/>
    <w:rsid w:val="00BC4C74"/>
    <w:rsid w:val="00BD7E5B"/>
    <w:rsid w:val="00BE2A7A"/>
    <w:rsid w:val="00BE412C"/>
    <w:rsid w:val="00BF14C8"/>
    <w:rsid w:val="00BF4AC0"/>
    <w:rsid w:val="00C00401"/>
    <w:rsid w:val="00C022E3"/>
    <w:rsid w:val="00C05A8D"/>
    <w:rsid w:val="00C0686B"/>
    <w:rsid w:val="00C15C96"/>
    <w:rsid w:val="00C1684E"/>
    <w:rsid w:val="00C22DE5"/>
    <w:rsid w:val="00C34C00"/>
    <w:rsid w:val="00C34CBA"/>
    <w:rsid w:val="00C4712D"/>
    <w:rsid w:val="00C555C9"/>
    <w:rsid w:val="00C555DA"/>
    <w:rsid w:val="00C614F2"/>
    <w:rsid w:val="00C7138C"/>
    <w:rsid w:val="00C76D91"/>
    <w:rsid w:val="00C76E0B"/>
    <w:rsid w:val="00C801D8"/>
    <w:rsid w:val="00C83785"/>
    <w:rsid w:val="00C90EDE"/>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D30"/>
    <w:rsid w:val="00D02452"/>
    <w:rsid w:val="00D04575"/>
    <w:rsid w:val="00D16BA9"/>
    <w:rsid w:val="00D24123"/>
    <w:rsid w:val="00D245BE"/>
    <w:rsid w:val="00D2693A"/>
    <w:rsid w:val="00D33604"/>
    <w:rsid w:val="00D37B08"/>
    <w:rsid w:val="00D437FF"/>
    <w:rsid w:val="00D5130C"/>
    <w:rsid w:val="00D5799D"/>
    <w:rsid w:val="00D60873"/>
    <w:rsid w:val="00D62265"/>
    <w:rsid w:val="00D66FD9"/>
    <w:rsid w:val="00D71547"/>
    <w:rsid w:val="00D75F34"/>
    <w:rsid w:val="00D8512E"/>
    <w:rsid w:val="00D85E75"/>
    <w:rsid w:val="00DA1E58"/>
    <w:rsid w:val="00DA48EC"/>
    <w:rsid w:val="00DB0808"/>
    <w:rsid w:val="00DC1567"/>
    <w:rsid w:val="00DD3398"/>
    <w:rsid w:val="00DD7DF7"/>
    <w:rsid w:val="00DE3BAC"/>
    <w:rsid w:val="00DE4EF2"/>
    <w:rsid w:val="00DF2C0E"/>
    <w:rsid w:val="00E04DB6"/>
    <w:rsid w:val="00E05D03"/>
    <w:rsid w:val="00E06FFB"/>
    <w:rsid w:val="00E137FA"/>
    <w:rsid w:val="00E17F95"/>
    <w:rsid w:val="00E30155"/>
    <w:rsid w:val="00E331E0"/>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6C06"/>
    <w:rsid w:val="00E97705"/>
    <w:rsid w:val="00E97DC9"/>
    <w:rsid w:val="00EA3C31"/>
    <w:rsid w:val="00EA4800"/>
    <w:rsid w:val="00EA52F6"/>
    <w:rsid w:val="00EA5E95"/>
    <w:rsid w:val="00EB2827"/>
    <w:rsid w:val="00EB7AC3"/>
    <w:rsid w:val="00EC09F8"/>
    <w:rsid w:val="00EC2A42"/>
    <w:rsid w:val="00ED050D"/>
    <w:rsid w:val="00ED1AD5"/>
    <w:rsid w:val="00ED3605"/>
    <w:rsid w:val="00ED4954"/>
    <w:rsid w:val="00EE0929"/>
    <w:rsid w:val="00EE0943"/>
    <w:rsid w:val="00EE33A2"/>
    <w:rsid w:val="00EE3639"/>
    <w:rsid w:val="00EE4857"/>
    <w:rsid w:val="00EE57F2"/>
    <w:rsid w:val="00EE6B53"/>
    <w:rsid w:val="00EE6DD9"/>
    <w:rsid w:val="00F12126"/>
    <w:rsid w:val="00F15BAF"/>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0CC3"/>
    <w:rsid w:val="00F91FD4"/>
    <w:rsid w:val="00F9755E"/>
    <w:rsid w:val="00FA45F8"/>
    <w:rsid w:val="00FB641A"/>
    <w:rsid w:val="00FC018F"/>
    <w:rsid w:val="00FC1B0F"/>
    <w:rsid w:val="00FC35ED"/>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46</_dlc_DocId>
    <_dlc_DocIdUrl xmlns="71c5aaf6-e6ce-465b-b873-5148d2a4c105">
      <Url>https://nokia.sharepoint.com/sites/c5g/security/_layouts/15/DocIdRedir.aspx?ID=5AIRPNAIUNRU-931754773-4446</Url>
      <Description>5AIRPNAIUNRU-931754773-4446</Description>
    </_dlc_DocIdUrl>
    <SharedWithUsers xmlns="b48738c0-5c12-4b5a-b05a-8a6603520253">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2.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3.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5.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6.xml><?xml version="1.0" encoding="utf-8"?>
<ds:datastoreItem xmlns:ds="http://schemas.openxmlformats.org/officeDocument/2006/customXml" ds:itemID="{C78099E6-7F20-4DCE-AC19-460BFBC83D5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2</Pages>
  <Words>33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2</cp:lastModifiedBy>
  <cp:revision>10</cp:revision>
  <cp:lastPrinted>1900-01-01T08:00:00Z</cp:lastPrinted>
  <dcterms:created xsi:type="dcterms:W3CDTF">2024-04-17T12:22:00Z</dcterms:created>
  <dcterms:modified xsi:type="dcterms:W3CDTF">2024-04-1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9736ffa4-9837-4393-8b38-d0b181dd3c83</vt:lpwstr>
  </property>
  <property fmtid="{D5CDD505-2E9C-101B-9397-08002B2CF9AE}" pid="13" name="MediaServiceImageTags">
    <vt:lpwstr/>
  </property>
</Properties>
</file>